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="001F6AF0">
        <w:rPr>
          <w:i/>
          <w:sz w:val="24"/>
        </w:rPr>
        <w:t xml:space="preserve"> provided by your garbage collection</w:t>
      </w:r>
      <w:r w:rsidRPr="00C10615">
        <w:rPr>
          <w:i/>
          <w:sz w:val="24"/>
        </w:rPr>
        <w:t xml:space="preserve"> company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color w:val="FF0000"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12035B" w:rsidRDefault="00EB3691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Services</w:t>
      </w:r>
      <w:r w:rsidR="0012035B" w:rsidRPr="00C10615">
        <w:rPr>
          <w:b/>
          <w:sz w:val="24"/>
        </w:rPr>
        <w:t>: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31E64">
        <w:rPr>
          <w:sz w:val="24"/>
        </w:rPr>
        <w:t>Recycling</w:t>
      </w:r>
    </w:p>
    <w:p w:rsidR="004E0A0B" w:rsidRDefault="004E0A0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crap Metal Recycling</w:t>
      </w:r>
    </w:p>
    <w:p w:rsidR="004E0A0B" w:rsidRDefault="004E0A0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Electronics Recycling</w:t>
      </w:r>
    </w:p>
    <w:p w:rsidR="004E0A0B" w:rsidRPr="006A1531" w:rsidRDefault="004E0A0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ab/>
        <w:t>___ Batterie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E2B86">
        <w:rPr>
          <w:sz w:val="24"/>
        </w:rPr>
        <w:t>Yard Waste Removal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5317F">
        <w:rPr>
          <w:sz w:val="24"/>
        </w:rPr>
        <w:t>Rental/Move Clean-Up</w:t>
      </w:r>
    </w:p>
    <w:p w:rsidR="0015317F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5317F">
        <w:rPr>
          <w:sz w:val="24"/>
        </w:rPr>
        <w:t>Weekly Collection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EB3691">
        <w:rPr>
          <w:sz w:val="24"/>
        </w:rPr>
        <w:t>Renovation Clean-Up</w:t>
      </w:r>
    </w:p>
    <w:p w:rsidR="0012035B" w:rsidRPr="006A1531" w:rsidRDefault="0012035B" w:rsidP="00EB3691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15317F">
        <w:rPr>
          <w:sz w:val="24"/>
        </w:rPr>
        <w:t>Dumpster Clean-Up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5317F">
        <w:rPr>
          <w:sz w:val="24"/>
        </w:rPr>
        <w:t>Office Clean-Up</w:t>
      </w:r>
    </w:p>
    <w:p w:rsidR="00EB3691" w:rsidRDefault="00EB3691" w:rsidP="00EB3691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hingle Recycling</w:t>
      </w:r>
    </w:p>
    <w:p w:rsidR="004E0A0B" w:rsidRPr="004E0A0B" w:rsidRDefault="004E0A0B" w:rsidP="004E0A0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Demolition</w:t>
      </w:r>
      <w:r w:rsidRPr="00C10615">
        <w:rPr>
          <w:sz w:val="24"/>
        </w:rPr>
        <w:t xml:space="preserve"> </w:t>
      </w:r>
    </w:p>
    <w:p w:rsidR="004E0A0B" w:rsidRDefault="00C21FC5" w:rsidP="004E0A0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nstruction Waste Removal</w:t>
      </w:r>
    </w:p>
    <w:p w:rsidR="00EB3691" w:rsidRDefault="00EB3691" w:rsidP="00EB3691">
      <w:pPr>
        <w:spacing w:after="0" w:line="360" w:lineRule="auto"/>
        <w:rPr>
          <w:b/>
          <w:sz w:val="24"/>
        </w:rPr>
      </w:pPr>
    </w:p>
    <w:p w:rsidR="00EB3691" w:rsidRDefault="00C21FC5" w:rsidP="00EB3691">
      <w:pPr>
        <w:spacing w:after="0" w:line="360" w:lineRule="auto"/>
        <w:rPr>
          <w:b/>
          <w:sz w:val="24"/>
        </w:rPr>
      </w:pPr>
      <w:r>
        <w:rPr>
          <w:b/>
          <w:sz w:val="24"/>
        </w:rPr>
        <w:t>Areas of Service:</w:t>
      </w:r>
    </w:p>
    <w:p w:rsidR="00EB3691" w:rsidRPr="00EB3691" w:rsidRDefault="00EB3691" w:rsidP="00EB3691">
      <w:pPr>
        <w:spacing w:after="0" w:line="360" w:lineRule="auto"/>
        <w:rPr>
          <w:sz w:val="24"/>
        </w:rPr>
      </w:pPr>
      <w:r>
        <w:rPr>
          <w:b/>
          <w:sz w:val="24"/>
        </w:rPr>
        <w:tab/>
      </w:r>
      <w:r w:rsidRPr="00EB3691">
        <w:rPr>
          <w:sz w:val="24"/>
        </w:rPr>
        <w:t>___ Residential</w:t>
      </w:r>
    </w:p>
    <w:p w:rsidR="00EB3691" w:rsidRPr="00EB3691" w:rsidRDefault="00EB3691" w:rsidP="00EB3691">
      <w:pPr>
        <w:spacing w:after="0" w:line="360" w:lineRule="auto"/>
        <w:rPr>
          <w:sz w:val="24"/>
        </w:rPr>
      </w:pPr>
      <w:r w:rsidRPr="00EB3691">
        <w:rPr>
          <w:sz w:val="24"/>
        </w:rPr>
        <w:tab/>
        <w:t>___ Commercial</w:t>
      </w:r>
    </w:p>
    <w:p w:rsidR="00E9628C" w:rsidRDefault="00EB3691" w:rsidP="00EB3691">
      <w:pPr>
        <w:spacing w:after="0" w:line="360" w:lineRule="auto"/>
        <w:rPr>
          <w:sz w:val="24"/>
        </w:rPr>
      </w:pPr>
      <w:r w:rsidRPr="00EB3691">
        <w:rPr>
          <w:sz w:val="24"/>
        </w:rPr>
        <w:tab/>
        <w:t>___ Industrial</w:t>
      </w:r>
    </w:p>
    <w:p w:rsidR="00C21FC5" w:rsidRPr="00EB3691" w:rsidRDefault="00C21FC5" w:rsidP="00EB3691">
      <w:pPr>
        <w:spacing w:after="0" w:line="360" w:lineRule="auto"/>
        <w:rPr>
          <w:sz w:val="24"/>
        </w:rPr>
      </w:pPr>
      <w:r>
        <w:rPr>
          <w:sz w:val="24"/>
        </w:rPr>
        <w:tab/>
        <w:t>___ Corporate/Office Building</w:t>
      </w:r>
    </w:p>
    <w:p w:rsidR="00EB3691" w:rsidRPr="004E0A0B" w:rsidRDefault="00EB3691" w:rsidP="0012035B">
      <w:pPr>
        <w:spacing w:after="0" w:line="360" w:lineRule="auto"/>
        <w:rPr>
          <w:b/>
          <w:sz w:val="24"/>
        </w:rPr>
      </w:pPr>
    </w:p>
    <w:p w:rsidR="0012035B" w:rsidRPr="00C10615" w:rsidRDefault="00C21FC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___ </w:t>
      </w:r>
      <w:r w:rsidR="00595CF5">
        <w:rPr>
          <w:b/>
          <w:sz w:val="24"/>
        </w:rPr>
        <w:t>Bin/Container Rentals</w:t>
      </w:r>
      <w:r w:rsidR="002F726B">
        <w:rPr>
          <w:b/>
          <w:sz w:val="24"/>
        </w:rPr>
        <w:t xml:space="preserve"> (list sizes available)</w:t>
      </w:r>
      <w:r w:rsidR="0012035B" w:rsidRPr="00C10615">
        <w:rPr>
          <w:b/>
          <w:sz w:val="24"/>
        </w:rPr>
        <w:t>:</w:t>
      </w:r>
    </w:p>
    <w:p w:rsidR="002F726B" w:rsidRDefault="002F726B" w:rsidP="002F726B">
      <w:pPr>
        <w:pStyle w:val="ListParagraph"/>
        <w:numPr>
          <w:ilvl w:val="0"/>
          <w:numId w:val="1"/>
        </w:numPr>
        <w:spacing w:line="360" w:lineRule="auto"/>
      </w:pPr>
    </w:p>
    <w:p w:rsidR="002F726B" w:rsidRDefault="002F726B" w:rsidP="002F726B">
      <w:pPr>
        <w:pStyle w:val="ListParagraph"/>
        <w:numPr>
          <w:ilvl w:val="0"/>
          <w:numId w:val="1"/>
        </w:numPr>
        <w:spacing w:line="360" w:lineRule="auto"/>
      </w:pPr>
    </w:p>
    <w:p w:rsidR="002F726B" w:rsidRDefault="002F726B" w:rsidP="002F726B">
      <w:pPr>
        <w:pStyle w:val="ListParagraph"/>
        <w:numPr>
          <w:ilvl w:val="0"/>
          <w:numId w:val="1"/>
        </w:numPr>
        <w:spacing w:line="360" w:lineRule="auto"/>
      </w:pPr>
    </w:p>
    <w:p w:rsidR="002F726B" w:rsidRDefault="002F726B" w:rsidP="002F726B">
      <w:pPr>
        <w:pStyle w:val="ListParagraph"/>
        <w:numPr>
          <w:ilvl w:val="0"/>
          <w:numId w:val="1"/>
        </w:numPr>
        <w:spacing w:line="360" w:lineRule="auto"/>
      </w:pPr>
    </w:p>
    <w:p w:rsidR="0012035B" w:rsidRDefault="0012035B" w:rsidP="0012035B">
      <w:pPr>
        <w:rPr>
          <w:b/>
          <w:sz w:val="24"/>
        </w:rPr>
      </w:pPr>
    </w:p>
    <w:p w:rsidR="00EB3691" w:rsidRDefault="00EB3691" w:rsidP="00EB3691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EB3691" w:rsidRDefault="00EB3691" w:rsidP="00EB3691">
      <w:pPr>
        <w:pStyle w:val="ListParagraph"/>
        <w:numPr>
          <w:ilvl w:val="0"/>
          <w:numId w:val="1"/>
        </w:numPr>
        <w:spacing w:line="360" w:lineRule="auto"/>
      </w:pPr>
    </w:p>
    <w:p w:rsidR="00EB3691" w:rsidRDefault="00EB3691" w:rsidP="00EB3691">
      <w:pPr>
        <w:pStyle w:val="ListParagraph"/>
        <w:numPr>
          <w:ilvl w:val="0"/>
          <w:numId w:val="1"/>
        </w:numPr>
        <w:spacing w:line="360" w:lineRule="auto"/>
      </w:pPr>
    </w:p>
    <w:p w:rsidR="00EB3691" w:rsidRDefault="00EB3691" w:rsidP="00EB3691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4EAA" w:rsidRDefault="00684EAA" w:rsidP="0012035B">
      <w:pPr>
        <w:spacing w:after="0" w:line="240" w:lineRule="auto"/>
      </w:pPr>
      <w:r>
        <w:separator/>
      </w:r>
    </w:p>
  </w:endnote>
  <w:endnote w:type="continuationSeparator" w:id="0">
    <w:p w:rsidR="00684EAA" w:rsidRDefault="00684EAA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4EAA" w:rsidRDefault="00684EAA" w:rsidP="0012035B">
      <w:pPr>
        <w:spacing w:after="0" w:line="240" w:lineRule="auto"/>
      </w:pPr>
      <w:r>
        <w:separator/>
      </w:r>
    </w:p>
  </w:footnote>
  <w:footnote w:type="continuationSeparator" w:id="0">
    <w:p w:rsidR="00684EAA" w:rsidRDefault="00684EAA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6AF0">
      <w:rPr>
        <w:rFonts w:ascii="Arial" w:hAnsi="Arial" w:cs="Arial"/>
        <w:b/>
        <w:sz w:val="28"/>
      </w:rPr>
      <w:t xml:space="preserve">Garbage Collection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zayNDO1MDW1NDFW0lEKTi0uzszPAykwrAUAzt8sFywAAAA="/>
  </w:docVars>
  <w:rsids>
    <w:rsidRoot w:val="0012035B"/>
    <w:rsid w:val="00052602"/>
    <w:rsid w:val="0012035B"/>
    <w:rsid w:val="00127F47"/>
    <w:rsid w:val="0015317F"/>
    <w:rsid w:val="001F38A8"/>
    <w:rsid w:val="001F6AF0"/>
    <w:rsid w:val="0022064D"/>
    <w:rsid w:val="002F726B"/>
    <w:rsid w:val="00325A3A"/>
    <w:rsid w:val="003C0BC2"/>
    <w:rsid w:val="004E0A0B"/>
    <w:rsid w:val="00517424"/>
    <w:rsid w:val="00595CF5"/>
    <w:rsid w:val="00684EAA"/>
    <w:rsid w:val="00690B15"/>
    <w:rsid w:val="007931C3"/>
    <w:rsid w:val="008362FC"/>
    <w:rsid w:val="00946555"/>
    <w:rsid w:val="00A31E64"/>
    <w:rsid w:val="00A36689"/>
    <w:rsid w:val="00AA1EB9"/>
    <w:rsid w:val="00B6441E"/>
    <w:rsid w:val="00B770F9"/>
    <w:rsid w:val="00BE2B86"/>
    <w:rsid w:val="00C21FC5"/>
    <w:rsid w:val="00E92B5D"/>
    <w:rsid w:val="00EB3691"/>
    <w:rsid w:val="00F1013D"/>
    <w:rsid w:val="00F3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itlyn Huziak</cp:lastModifiedBy>
  <cp:revision>2</cp:revision>
  <dcterms:created xsi:type="dcterms:W3CDTF">2016-10-11T18:43:00Z</dcterms:created>
  <dcterms:modified xsi:type="dcterms:W3CDTF">2016-10-11T18:43:00Z</dcterms:modified>
</cp:coreProperties>
</file>